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seasoned Marketing Manager with over a decade of experience in driving brand growth and market penetration, I am excited to apply for the Marketing Manager position at your esteemed organization in Tanzania Dar es Salaam. My career has been defined by a passion for understanding local markets, leveraging innovative strategies, and fostering long-term customer relationships—qualities that align perfectly with the dynamic opportunities in Tanzania's thriving business environment. With a proven track record of leading successful marketing campaigns across diverse industries, I am eager to contribute my expertise to your team and help elevate your brand’s presence in this vibrant region.</w:t>
      </w:r>
    </w:p>
    <w:bookmarkStart w:id="20" w:name="why-tanzania-dar-es-salaam"/>
    <w:p>
      <w:pPr>
        <w:pStyle w:val="Heading2"/>
      </w:pPr>
      <w:r>
        <w:t xml:space="preserve">Why Tanzania Dar es Salaam?</w:t>
      </w:r>
    </w:p>
    <w:p>
      <w:pPr>
        <w:pStyle w:val="FirstParagraph"/>
      </w:pPr>
      <w:r>
        <w:t xml:space="preserve">Tanzania Dar es Salaam is not just a geographical location for me; it represents a hub of innovation, cultural diversity, and economic potential. The city’s strategic position as a gateway to East Africa makes it an ideal base for expanding regional influence. As a Marketing Manager, I have always thrived in environments where understanding local nuances is critical to success. In Tanzania Dar es Salaam, I see an opportunity to merge global best practices with deep-rooted cultural insights to create marketing strategies that resonate with both urban and rural populations. My experience working in emerging markets has equipped me with the adaptability and creativity needed to navigate challenges while capitalizing on opportunities unique to this region.</w:t>
      </w:r>
    </w:p>
    <w:bookmarkEnd w:id="20"/>
    <w:bookmarkStart w:id="21" w:name="expertise-as-a-marketing-manager"/>
    <w:p>
      <w:pPr>
        <w:pStyle w:val="Heading2"/>
      </w:pPr>
      <w:r>
        <w:t xml:space="preserve">Expertise as a Marketing Manager</w:t>
      </w:r>
    </w:p>
    <w:p>
      <w:pPr>
        <w:pStyle w:val="FirstParagraph"/>
      </w:pPr>
      <w:r>
        <w:t xml:space="preserve">Throughout my career, I have served as a Marketing Manager for companies ranging from startups to multinational corporations, specializing in developing data-driven strategies that drive measurable results. At my previous role with [Previous Company Name], I led a team of 15 professionals to increase market share by 30% within two years through targeted digital campaigns, community engagement initiatives, and strategic partnerships. My approach combines analytical rigor with a deep understanding of consumer behavior, ensuring that every campaign not only meets business objectives but also strengthens brand loyalty.</w:t>
      </w:r>
    </w:p>
    <w:p>
      <w:pPr>
        <w:pStyle w:val="BodyText"/>
      </w:pPr>
      <w:r>
        <w:t xml:space="preserve">In Tanzania Dar es Salaam, where the market is evolving rapidly due to technological advancements and shifting consumer preferences, my ability to stay ahead of trends will be an asset. For instance, I have successfully integrated social media platforms like Twitter and Instagram into marketing strategies for local businesses, resulting in a 40% increase in customer engagement. Additionally, my experience in managing multi-channel campaigns—spanning traditional media, digital advertising, and grassroots outreach—ensures that your brand can effectively reach its target audience across all touchpoints.</w:t>
      </w:r>
    </w:p>
    <w:bookmarkEnd w:id="21"/>
    <w:bookmarkStart w:id="22" w:name="X25cba3c42bb0b33db8e5e794303183d942fc838"/>
    <w:p>
      <w:pPr>
        <w:pStyle w:val="Heading2"/>
      </w:pPr>
      <w:r>
        <w:t xml:space="preserve">Strategic Vision for Tanzania Dar es Salaam</w:t>
      </w:r>
    </w:p>
    <w:p>
      <w:pPr>
        <w:pStyle w:val="FirstParagraph"/>
      </w:pPr>
      <w:r>
        <w:t xml:space="preserve">I am particularly drawn to this opportunity because of the unique challenges and opportunities that come with marketing in Tanzania Dar es Salaam. The city’s diverse population, varying levels of digital literacy, and infrastructure development present both hurdles and potential for innovation. As a Marketing Manager, I have consistently demonstrated the ability to craft strategies that bridge these gaps. For example, in my previous role, I developed a localized content strategy for a consumer goods company that increased product adoption by 25% in underserved communities through culturally relevant messaging and community-based distribution networks.</w:t>
      </w:r>
    </w:p>
    <w:p>
      <w:pPr>
        <w:pStyle w:val="BodyText"/>
      </w:pPr>
      <w:r>
        <w:t xml:space="preserve">In Tanzania Dar es Salaam, I aim to leverage my expertise in market research and customer segmentation to identify untapped opportunities. By analyzing local trends and competitor landscapes, I can help your organization position itself as a leader in its industry. My proficiency in both English and Swahili further enables me to connect with stakeholders at all levels, from executives to grassroots communities, ensuring that marketing efforts are inclusive and impactful.</w:t>
      </w:r>
    </w:p>
    <w:bookmarkEnd w:id="22"/>
    <w:bookmarkStart w:id="23" w:name="commitment-to-collaboration-and-growth"/>
    <w:p>
      <w:pPr>
        <w:pStyle w:val="Heading2"/>
      </w:pPr>
      <w:r>
        <w:t xml:space="preserve">Commitment to Collaboration and Growth</w:t>
      </w:r>
    </w:p>
    <w:p>
      <w:pPr>
        <w:pStyle w:val="FirstParagraph"/>
      </w:pPr>
      <w:r>
        <w:t xml:space="preserve">A key strength of mine as a Marketing Manager is my ability to collaborate effectively with cross-functional teams. I believe that successful marketing is not the work of one department but a collective effort involving sales, product development, and customer service. In Tanzania Dar es Salaam, where businesses often operate in complex ecosystems, fostering these relationships will be crucial. My track record of leading collaborative projects—such as a recent partnership with local influencers to launch a sustainability campaign—demonstrates my ability to align internal and external stakeholders toward common goals.</w:t>
      </w:r>
    </w:p>
    <w:p>
      <w:pPr>
        <w:pStyle w:val="BodyText"/>
      </w:pPr>
      <w:r>
        <w:t xml:space="preserve">Furthermore, I am committed to continuous learning and adapting to the ever-changing marketing landscape. I regularly attend industry conferences, participate in professional development programs, and stay updated on emerging technologies. In Tanzania Dar es Salaam, where innovation is increasingly shaping consumer behavior, this mindset will allow me to implement cutting-edge strategies that keep your brand competitive.</w:t>
      </w:r>
    </w:p>
    <w:bookmarkEnd w:id="23"/>
    <w:bookmarkStart w:id="24" w:name="conclusion"/>
    <w:p>
      <w:pPr>
        <w:pStyle w:val="Heading2"/>
      </w:pPr>
      <w:r>
        <w:t xml:space="preserve">Conclusion</w:t>
      </w:r>
    </w:p>
    <w:p>
      <w:pPr>
        <w:pStyle w:val="FirstParagraph"/>
      </w:pPr>
      <w:r>
        <w:t xml:space="preserve">In conclusion, I am confident that my experience as a Marketing Manager and my deep appreciation for the opportunities in Tanzania Dar es Salaam make me an ideal candidate for this role. I am eager to bring my skills, passion, and vision to your organization and contribute to its continued success. Thank you for considering my application. I would be delighted to discuss how I can add value to your team and help drive growth in this exciting marke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dc:title>
  <dc:creator/>
  <dc:language>en</dc:language>
  <cp:keywords/>
  <dcterms:created xsi:type="dcterms:W3CDTF">2026-07-24T14:41:30Z</dcterms:created>
  <dcterms:modified xsi:type="dcterms:W3CDTF">2026-07-24T14:41:30Z</dcterms:modified>
</cp:coreProperties>
</file>

<file path=docProps/custom.xml><?xml version="1.0" encoding="utf-8"?>
<Properties xmlns="http://schemas.openxmlformats.org/officeDocument/2006/custom-properties" xmlns:vt="http://schemas.openxmlformats.org/officeDocument/2006/docPropsVTypes"/>
</file>